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4-11-27T22:29:45Z</dcterms:created>
  <dcterms:modified xsi:type="dcterms:W3CDTF">2024-11-27T22: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offence and the life course in accounts of adaptation to life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04564</vt:lpwstr>
  </property>
</Properties>
</file>